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6530A" w:rsidRDefault="004A21D7">
      <w:r>
        <w:t>COOLSCULPTING.SERVICEPAGE.FOREVERYOUNG.MZ</w:t>
      </w:r>
    </w:p>
    <w:p w:rsidR="008056E6" w:rsidRDefault="008E6F36">
      <w:r>
        <w:t>COOL SCULPTING FAT REDUCTION | FREEZE AWAY STUBBORN FAT</w:t>
      </w:r>
    </w:p>
    <w:p w:rsidR="008E6F36" w:rsidRDefault="008E6F36">
      <w:r>
        <w:t>/COOL SCULPTING</w:t>
      </w:r>
    </w:p>
    <w:p w:rsidR="008E6F36" w:rsidRDefault="008E6F36">
      <w:r>
        <w:t>/COOL SCULPTING CHICAGO</w:t>
      </w:r>
    </w:p>
    <w:p w:rsidR="008E6F36" w:rsidRDefault="008E6F36">
      <w:r>
        <w:t xml:space="preserve">META: Cool Sculpting is the #1 non-invasive fat reduction treatment in the world. Freeze away stubborn bulges and sculpt attractive contours without surgery. </w:t>
      </w:r>
    </w:p>
    <w:p w:rsidR="008E6F36" w:rsidRDefault="008E6F36" w:rsidP="008E6F36">
      <w:r>
        <w:t>COOL SCULPTING FAT REDUCTION | FREEZE AWAY STUBBORN FAT</w:t>
      </w:r>
    </w:p>
    <w:p w:rsidR="003E1887" w:rsidRDefault="00AB17AA" w:rsidP="008E6F36">
      <w:r>
        <w:t xml:space="preserve">Freeze away bulges and sculpt attractive contours with CoolSculpting, the world’s most popular non-invasive fat reduction treatment. </w:t>
      </w:r>
      <w:r w:rsidR="003E1887">
        <w:t>This FDA cleared, scientifically proven treatment is both safe and extremely effective, with millions of adults using Cool Sculpting as a non-surgical alternative to liposuction. These men and women rave about the painless treatments, minimal to no downtime, and the natural looking, long lasting results.</w:t>
      </w:r>
    </w:p>
    <w:p w:rsidR="003E1887" w:rsidRDefault="003E1887" w:rsidP="008E6F36">
      <w:r>
        <w:t>Join the millions who have transformed their bodies by freezing away fat! Find out if Cool Sculpting is right for you by scheduling a complime</w:t>
      </w:r>
      <w:r w:rsidR="00A16413">
        <w:t>ntary consultation with Forever</w:t>
      </w:r>
      <w:r>
        <w:t xml:space="preserve">Young Medspa, the premier Cool Sculpting Chicago provider. Reach out </w:t>
      </w:r>
      <w:r w:rsidRPr="000E158F">
        <w:t xml:space="preserve">online or </w:t>
      </w:r>
      <w:r w:rsidR="00A16413" w:rsidRPr="000E158F">
        <w:t>call (</w:t>
      </w:r>
      <w:r w:rsidRPr="000E158F">
        <w:t>224) 415-3628 today.</w:t>
      </w:r>
    </w:p>
    <w:p w:rsidR="008E6F36" w:rsidRDefault="008E6F36">
      <w:r>
        <w:t>THE BENEFITS OF COOL SCULPTING</w:t>
      </w:r>
    </w:p>
    <w:p w:rsidR="003E1887" w:rsidRDefault="003E1887" w:rsidP="00F4607B">
      <w:pPr>
        <w:pStyle w:val="ListParagraph"/>
        <w:numPr>
          <w:ilvl w:val="0"/>
          <w:numId w:val="2"/>
        </w:numPr>
      </w:pPr>
      <w:r>
        <w:t>Reduce fat deposits that resist diet &amp; exercise</w:t>
      </w:r>
    </w:p>
    <w:p w:rsidR="003E1887" w:rsidRDefault="003E1887" w:rsidP="00F4607B">
      <w:pPr>
        <w:pStyle w:val="ListParagraph"/>
        <w:numPr>
          <w:ilvl w:val="0"/>
          <w:numId w:val="2"/>
        </w:numPr>
      </w:pPr>
      <w:r>
        <w:t>Contour attractive curves</w:t>
      </w:r>
    </w:p>
    <w:p w:rsidR="003E1887" w:rsidRDefault="003E1887" w:rsidP="00F4607B">
      <w:pPr>
        <w:pStyle w:val="ListParagraph"/>
        <w:numPr>
          <w:ilvl w:val="0"/>
          <w:numId w:val="2"/>
        </w:numPr>
      </w:pPr>
      <w:r>
        <w:t>FDA cleared &amp; clinically proven</w:t>
      </w:r>
    </w:p>
    <w:p w:rsidR="003E1887" w:rsidRDefault="003E1887" w:rsidP="00F4607B">
      <w:pPr>
        <w:pStyle w:val="ListParagraph"/>
        <w:numPr>
          <w:ilvl w:val="0"/>
          <w:numId w:val="2"/>
        </w:numPr>
      </w:pPr>
      <w:r>
        <w:t>Safe, painless &amp; little to no downtime</w:t>
      </w:r>
    </w:p>
    <w:p w:rsidR="003E1887" w:rsidRDefault="003E1887" w:rsidP="00F4607B">
      <w:pPr>
        <w:pStyle w:val="ListParagraph"/>
        <w:numPr>
          <w:ilvl w:val="0"/>
          <w:numId w:val="2"/>
        </w:numPr>
      </w:pPr>
      <w:r>
        <w:t>Long lasting results</w:t>
      </w:r>
    </w:p>
    <w:p w:rsidR="003E1887" w:rsidRDefault="003E1887" w:rsidP="00F4607B">
      <w:pPr>
        <w:pStyle w:val="ListParagraph"/>
        <w:numPr>
          <w:ilvl w:val="0"/>
          <w:numId w:val="2"/>
        </w:numPr>
      </w:pPr>
      <w:r>
        <w:t>Natural looking fat reduction</w:t>
      </w:r>
    </w:p>
    <w:p w:rsidR="00F4607B" w:rsidRDefault="00F4607B" w:rsidP="00F4607B">
      <w:pPr>
        <w:pStyle w:val="ListParagraph"/>
        <w:numPr>
          <w:ilvl w:val="0"/>
          <w:numId w:val="2"/>
        </w:numPr>
      </w:pPr>
      <w:r>
        <w:t>35-minute treatments</w:t>
      </w:r>
    </w:p>
    <w:p w:rsidR="008E6F36" w:rsidRDefault="008E6F36">
      <w:r>
        <w:t>HOW DOES COOLSCULPTING WORK?</w:t>
      </w:r>
    </w:p>
    <w:p w:rsidR="00F4607B" w:rsidRDefault="00F4607B">
      <w:r>
        <w:t>CoolSculpting exposes subcutaneous fat cells to precisely controlled cooling in a process known as</w:t>
      </w:r>
      <w:r w:rsidR="00A16413">
        <w:t xml:space="preserve"> Cryolipolysis, which </w:t>
      </w:r>
      <w:r>
        <w:t xml:space="preserve">translates to </w:t>
      </w:r>
      <w:r w:rsidR="00A16413">
        <w:t>“</w:t>
      </w:r>
      <w:r>
        <w:t xml:space="preserve">cold induce fat cell </w:t>
      </w:r>
      <w:r w:rsidR="00A16413">
        <w:t>breakdown</w:t>
      </w:r>
      <w:r>
        <w:t>.</w:t>
      </w:r>
      <w:r w:rsidR="00A16413">
        <w:t>”</w:t>
      </w:r>
      <w:r>
        <w:t xml:space="preserve"> During a fat freezing treatment, an applicator exposes an unwanted bulge to temperatures that are precisely calibrated to freeze fat cells without harming the skin or surrounding tissue. Frozen fat cells rupture</w:t>
      </w:r>
      <w:r w:rsidR="00A16413">
        <w:t>, forever</w:t>
      </w:r>
      <w:r>
        <w:t xml:space="preserve"> disabling the cell’s ability to store fat.</w:t>
      </w:r>
      <w:r w:rsidR="00A16413">
        <w:rPr>
          <w:rFonts w:cstheme="minorHAnsi"/>
        </w:rPr>
        <w:t>¹</w:t>
      </w:r>
      <w:r>
        <w:t xml:space="preserve"> This d</w:t>
      </w:r>
      <w:r w:rsidR="00A16413">
        <w:t>estruction</w:t>
      </w:r>
      <w:r>
        <w:t xml:space="preserve"> marks the cell for disposal. The lymphatic system gathers the destroyed fat cells and processes them out of the body in the form of waste.</w:t>
      </w:r>
      <w:r w:rsidR="00A16413">
        <w:rPr>
          <w:rFonts w:cstheme="minorHAnsi"/>
        </w:rPr>
        <w:t>²</w:t>
      </w:r>
      <w:r>
        <w:t xml:space="preserve"> The body cannot create more fat cells to replace</w:t>
      </w:r>
      <w:r w:rsidR="00A16413">
        <w:t xml:space="preserve"> the one</w:t>
      </w:r>
      <w:r>
        <w:t>s destroyed during the Cool Sculpting treatment, therefore, results are durable and long lasting.</w:t>
      </w:r>
      <w:r w:rsidR="00A16413">
        <w:rPr>
          <w:rFonts w:cstheme="minorHAnsi"/>
        </w:rPr>
        <w:t>³</w:t>
      </w:r>
      <w:r>
        <w:t xml:space="preserve"> </w:t>
      </w:r>
    </w:p>
    <w:p w:rsidR="00A16413" w:rsidRDefault="00A16413" w:rsidP="00A16413">
      <w:r>
        <w:t>COOL SCULPTING BEFORE AND AFTER IMAGES*</w:t>
      </w:r>
    </w:p>
    <w:p w:rsidR="00A16413" w:rsidRDefault="00A16413" w:rsidP="00A16413">
      <w:r>
        <w:lastRenderedPageBreak/>
        <w:t>Cool Sculpting before and after images reveal why so many people are freezing away their fat as a non-surgical alternative to liposuction. As with any cosmetic treatment, results may vary.* However, the men and women depicted in these Cool Sculpting before and after images are actual patients and demonstrate the amazing transformation that is possible when a good candidate choo</w:t>
      </w:r>
      <w:r>
        <w:t>ses a highly experienced practitioner</w:t>
      </w:r>
      <w:r>
        <w:t xml:space="preserve"> to perform this technique sensitive procedure.</w:t>
      </w:r>
    </w:p>
    <w:p w:rsidR="008E6F36" w:rsidRDefault="008E6F36">
      <w:r>
        <w:t>HOW MUCH DOES COOL SCULPTING COST?</w:t>
      </w:r>
    </w:p>
    <w:p w:rsidR="008E6F36" w:rsidRDefault="008E6F36">
      <w:r>
        <w:t>Cool Sculpting is a great, one</w:t>
      </w:r>
      <w:r w:rsidR="000E158F">
        <w:t>-</w:t>
      </w:r>
      <w:r>
        <w:t>time investment for life-long results. The fat freezing treatment is high</w:t>
      </w:r>
      <w:r w:rsidR="00A16413">
        <w:t>ly</w:t>
      </w:r>
      <w:r>
        <w:t xml:space="preserve"> </w:t>
      </w:r>
      <w:r w:rsidR="00A16413">
        <w:t>customizable</w:t>
      </w:r>
      <w:r>
        <w:t>, so exact Cool Sculpting price varies per patient. When you come in for your compli</w:t>
      </w:r>
      <w:r w:rsidR="00A16413">
        <w:t>mentary consultation at Forever</w:t>
      </w:r>
      <w:r>
        <w:t>Young Medspa</w:t>
      </w:r>
      <w:r w:rsidR="00AB17AA">
        <w:t xml:space="preserve">, Cool Sculpting cost will be covered in detail. If this body contouring option is ideal for you, we will personally curate a treatment plan that is tailored to your goals, your body, and your budget. </w:t>
      </w:r>
    </w:p>
    <w:p w:rsidR="00F4607B" w:rsidRDefault="00F4607B">
      <w:r>
        <w:t>WHY FOREVER YOUNG MEDSPA IS THE #1 COOL SCULPTING CHICAGO PROVIDER?</w:t>
      </w:r>
    </w:p>
    <w:p w:rsidR="00A16413" w:rsidRDefault="00C148DD" w:rsidP="00C148DD">
      <w:r w:rsidRPr="00C148DD">
        <w:t>At ForeverYoung Medspa</w:t>
      </w:r>
      <w:r w:rsidR="00A16413">
        <w:t>,</w:t>
      </w:r>
      <w:r w:rsidRPr="00C148DD">
        <w:t xml:space="preserve"> free</w:t>
      </w:r>
      <w:r w:rsidR="00A16413">
        <w:t>zing fat is all we do, serving as</w:t>
      </w:r>
      <w:r w:rsidRPr="00C148DD">
        <w:t xml:space="preserve"> the only Medspa in Deerfield, IL to be solely dedicated to performing Cool Sculpting treatments. Our state of the art facility is equipped with the latest technologies and our expert staff is highly trained and experienced in performing this technique sensitive procedure. </w:t>
      </w:r>
    </w:p>
    <w:p w:rsidR="00A16413" w:rsidRDefault="00C148DD" w:rsidP="00C148DD">
      <w:r w:rsidRPr="00C148DD">
        <w:t xml:space="preserve">We are solely dedicated to the safety and satisfaction of each patient and will do </w:t>
      </w:r>
      <w:r w:rsidR="00A16413" w:rsidRPr="00C148DD">
        <w:t>everything</w:t>
      </w:r>
      <w:r w:rsidRPr="00C148DD">
        <w:t xml:space="preserve"> possible to ensure you love both your experience and results. As the premier Cool Sculpting provider in the North Shore area of Chicago, ForeverYoung Medspa is proud to provide unparalleled body contouring treatments to the</w:t>
      </w:r>
      <w:r w:rsidR="00A16413">
        <w:t xml:space="preserve"> nearby</w:t>
      </w:r>
      <w:r w:rsidRPr="00C148DD">
        <w:t xml:space="preserve"> communities </w:t>
      </w:r>
      <w:r w:rsidR="00A16413">
        <w:t xml:space="preserve">of </w:t>
      </w:r>
      <w:r w:rsidRPr="00C148DD">
        <w:t>Glenview, Highland Park, Lake Forest, Lincolnshire, Northbrook, Wilmette</w:t>
      </w:r>
      <w:r w:rsidR="00A16413">
        <w:t>,</w:t>
      </w:r>
      <w:r w:rsidRPr="00C148DD">
        <w:t xml:space="preserve"> and Winnetka. </w:t>
      </w:r>
    </w:p>
    <w:p w:rsidR="00C148DD" w:rsidRPr="00C148DD" w:rsidRDefault="00C148DD" w:rsidP="00C148DD">
      <w:r w:rsidRPr="00C148DD">
        <w:t xml:space="preserve">Discerning patients who choose ForeverYoung Medspa safeguard their investment by prioritizing experience and expertise, so they have nothing to lose but the fat.   </w:t>
      </w:r>
    </w:p>
    <w:p w:rsidR="008E6F36" w:rsidRDefault="008E6F36">
      <w:r>
        <w:t>COOLSCULPTING REVIEWS</w:t>
      </w:r>
    </w:p>
    <w:p w:rsidR="00C148DD" w:rsidRDefault="00C148DD" w:rsidP="00C148DD">
      <w:pPr>
        <w:shd w:val="clear" w:color="auto" w:fill="FFFFFF"/>
        <w:spacing w:after="0" w:line="240" w:lineRule="auto"/>
        <w:textAlignment w:val="baseline"/>
        <w:rPr>
          <w:rFonts w:cstheme="minorHAnsi"/>
          <w:b/>
        </w:rPr>
      </w:pPr>
      <w:r>
        <w:t xml:space="preserve">Men and women are raving about their CoolSculpting results. But patients are not the only group interested in this revolutionary body contouring treatment. CoolSculpting reviews conducted by scientists and medical professionals also attest of the procedure’s safety and efficacy. For example, a study published in </w:t>
      </w:r>
      <w:r w:rsidR="00BE09EE" w:rsidRPr="00A16413">
        <w:rPr>
          <w:i/>
        </w:rPr>
        <w:t>Clinical, Cosmet</w:t>
      </w:r>
      <w:r w:rsidR="001B2715" w:rsidRPr="00A16413">
        <w:rPr>
          <w:i/>
        </w:rPr>
        <w:t xml:space="preserve">ic, </w:t>
      </w:r>
      <w:r w:rsidR="00BE09EE" w:rsidRPr="00A16413">
        <w:rPr>
          <w:i/>
        </w:rPr>
        <w:t>and Investigational Dermatology</w:t>
      </w:r>
      <w:r w:rsidR="00BE09EE">
        <w:t xml:space="preserve"> </w:t>
      </w:r>
      <w:r>
        <w:t>supported it</w:t>
      </w:r>
      <w:r w:rsidR="00A16413">
        <w:t>s endorsement of CoolSculpting by demonstrating that</w:t>
      </w:r>
      <w:r>
        <w:t xml:space="preserve"> </w:t>
      </w:r>
      <w:r w:rsidRPr="00CD457E">
        <w:rPr>
          <w:b/>
        </w:rPr>
        <w:t>“cryolipolysis was shown to reduce subcutaneous fat at the treatment site by up to 25% after one treatment.”</w:t>
      </w:r>
      <w:r w:rsidR="00A16413">
        <w:rPr>
          <w:rFonts w:cstheme="minorHAnsi"/>
          <w:b/>
        </w:rPr>
        <w:t>¹  Results</w:t>
      </w:r>
      <w:r>
        <w:rPr>
          <w:rFonts w:cstheme="minorHAnsi"/>
        </w:rPr>
        <w:t xml:space="preserve"> like this explain wh</w:t>
      </w:r>
      <w:r w:rsidR="00A16413">
        <w:rPr>
          <w:rFonts w:cstheme="minorHAnsi"/>
        </w:rPr>
        <w:t>y</w:t>
      </w:r>
      <w:r>
        <w:rPr>
          <w:rFonts w:cstheme="minorHAnsi"/>
        </w:rPr>
        <w:t xml:space="preserve"> </w:t>
      </w:r>
      <w:r>
        <w:t>an analysis of over 500 CoolSculpting patie</w:t>
      </w:r>
      <w:r w:rsidR="00BE09EE">
        <w:t xml:space="preserve">nts, published in </w:t>
      </w:r>
      <w:r w:rsidR="00BE09EE" w:rsidRPr="00A16413">
        <w:rPr>
          <w:i/>
        </w:rPr>
        <w:t>Dermatological Surgery</w:t>
      </w:r>
      <w:r>
        <w:t xml:space="preserve"> </w:t>
      </w:r>
      <w:r w:rsidR="00A16413">
        <w:t xml:space="preserve">found </w:t>
      </w:r>
      <w:r w:rsidR="00A16413" w:rsidRPr="003B2F75">
        <w:rPr>
          <w:i/>
        </w:rPr>
        <w:t>“</w:t>
      </w:r>
      <w:r w:rsidRPr="00CD457E">
        <w:rPr>
          <w:b/>
        </w:rPr>
        <w:t>89% of</w:t>
      </w:r>
      <w:r w:rsidR="0048732D">
        <w:rPr>
          <w:b/>
        </w:rPr>
        <w:t xml:space="preserve"> </w:t>
      </w:r>
      <w:r w:rsidRPr="00CD457E">
        <w:rPr>
          <w:b/>
        </w:rPr>
        <w:t>respondents report</w:t>
      </w:r>
      <w:r>
        <w:rPr>
          <w:b/>
        </w:rPr>
        <w:t>[ed]</w:t>
      </w:r>
      <w:r w:rsidRPr="00CD457E">
        <w:rPr>
          <w:b/>
        </w:rPr>
        <w:t xml:space="preserve"> a positive perception of treatment duration and </w:t>
      </w:r>
      <w:r w:rsidR="0048732D" w:rsidRPr="00A16413">
        <w:rPr>
          <w:b/>
        </w:rPr>
        <w:t>…</w:t>
      </w:r>
      <w:r w:rsidR="0048732D" w:rsidRPr="00A16413">
        <w:rPr>
          <w:b/>
          <w:color w:val="000000"/>
          <w:shd w:val="clear" w:color="auto" w:fill="FFFFFF"/>
        </w:rPr>
        <w:t xml:space="preserve">82% </w:t>
      </w:r>
      <w:r w:rsidR="0048732D" w:rsidRPr="00A16413">
        <w:rPr>
          <w:b/>
          <w:color w:val="000000"/>
          <w:shd w:val="clear" w:color="auto" w:fill="FFFFFF"/>
        </w:rPr>
        <w:t>[would]</w:t>
      </w:r>
      <w:r w:rsidR="0048732D" w:rsidRPr="00A16413">
        <w:rPr>
          <w:b/>
          <w:color w:val="000000"/>
          <w:shd w:val="clear" w:color="auto" w:fill="FFFFFF"/>
        </w:rPr>
        <w:t xml:space="preserve"> recommend cryolipolysis to a friend.</w:t>
      </w:r>
      <w:r w:rsidRPr="00A16413">
        <w:rPr>
          <w:b/>
        </w:rPr>
        <w:t>…”</w:t>
      </w:r>
      <w:r w:rsidR="00BE09EE" w:rsidRPr="00A16413">
        <w:rPr>
          <w:rFonts w:cstheme="minorHAnsi"/>
          <w:b/>
        </w:rPr>
        <w:t>²</w:t>
      </w:r>
      <w:r>
        <w:t xml:space="preserve"> </w:t>
      </w:r>
      <w:r w:rsidR="0048732D">
        <w:t>Furthermore, t</w:t>
      </w:r>
      <w:r>
        <w:t>he</w:t>
      </w:r>
      <w:r w:rsidR="0048732D">
        <w:t xml:space="preserve"> analysis </w:t>
      </w:r>
      <w:r w:rsidR="00A16413">
        <w:t>reported,</w:t>
      </w:r>
      <w:r w:rsidR="0048732D">
        <w:rPr>
          <w:color w:val="000000"/>
          <w:shd w:val="clear" w:color="auto" w:fill="FFFFFF"/>
        </w:rPr>
        <w:t xml:space="preserve"> </w:t>
      </w:r>
      <w:r w:rsidR="0048732D" w:rsidRPr="00A16413">
        <w:rPr>
          <w:b/>
          <w:color w:val="000000"/>
          <w:shd w:val="clear" w:color="auto" w:fill="FFFFFF"/>
        </w:rPr>
        <w:t>“</w:t>
      </w:r>
      <w:r w:rsidR="0048732D" w:rsidRPr="00A16413">
        <w:rPr>
          <w:b/>
          <w:color w:val="000000"/>
          <w:shd w:val="clear" w:color="auto" w:fill="FFFFFF"/>
        </w:rPr>
        <w:t>only six of 528 patients were dissatisfied with the clinical outcome; four of these six patients were satisfied when treated a second time.</w:t>
      </w:r>
      <w:r w:rsidR="0048732D" w:rsidRPr="00A16413">
        <w:rPr>
          <w:b/>
          <w:color w:val="000000"/>
          <w:shd w:val="clear" w:color="auto" w:fill="FFFFFF"/>
        </w:rPr>
        <w:t>”</w:t>
      </w:r>
      <w:r w:rsidR="00BE09EE" w:rsidRPr="00A16413">
        <w:rPr>
          <w:rFonts w:cstheme="minorHAnsi"/>
          <w:b/>
          <w:color w:val="000000"/>
          <w:shd w:val="clear" w:color="auto" w:fill="FFFFFF"/>
        </w:rPr>
        <w:t>¹</w:t>
      </w:r>
      <w:r w:rsidR="0048732D">
        <w:t xml:space="preserve"> </w:t>
      </w:r>
    </w:p>
    <w:p w:rsidR="00C148DD" w:rsidRDefault="00C148DD" w:rsidP="00C148DD">
      <w:pPr>
        <w:shd w:val="clear" w:color="auto" w:fill="FFFFFF"/>
        <w:spacing w:after="0" w:line="240" w:lineRule="auto"/>
        <w:textAlignment w:val="baseline"/>
        <w:rPr>
          <w:rFonts w:cstheme="minorHAnsi"/>
          <w:b/>
        </w:rPr>
      </w:pPr>
    </w:p>
    <w:p w:rsidR="008E6F36" w:rsidRDefault="008E6F36">
      <w:r>
        <w:t>WHAT AREAS CAN COOL SCULPTING TREAT?</w:t>
      </w:r>
    </w:p>
    <w:p w:rsidR="00AB17AA" w:rsidRDefault="00AB17AA">
      <w:r>
        <w:t xml:space="preserve">The Cool Sculpting machine is equipped with various applicators of different shapes and sizes, each customized to target different areas of the body. This makes the treatment highly versatile, able to freeze virtually any stubborn </w:t>
      </w:r>
      <w:r w:rsidR="00A16413">
        <w:t>bulge</w:t>
      </w:r>
      <w:r>
        <w:t xml:space="preserve"> that resists diet and exercise. Popular treatment areas include</w:t>
      </w:r>
    </w:p>
    <w:p w:rsidR="00AB17AA" w:rsidRDefault="00AB17AA" w:rsidP="00A16413">
      <w:pPr>
        <w:pStyle w:val="ListParagraph"/>
        <w:numPr>
          <w:ilvl w:val="0"/>
          <w:numId w:val="3"/>
        </w:numPr>
      </w:pPr>
      <w:r>
        <w:t>Belly fat on the abdomen</w:t>
      </w:r>
    </w:p>
    <w:p w:rsidR="00AB17AA" w:rsidRDefault="00AB17AA" w:rsidP="00A16413">
      <w:pPr>
        <w:pStyle w:val="ListParagraph"/>
        <w:numPr>
          <w:ilvl w:val="0"/>
          <w:numId w:val="3"/>
        </w:numPr>
      </w:pPr>
      <w:r>
        <w:t>Love handles on the flanks</w:t>
      </w:r>
    </w:p>
    <w:p w:rsidR="00AB17AA" w:rsidRDefault="00AB17AA" w:rsidP="00A16413">
      <w:pPr>
        <w:pStyle w:val="ListParagraph"/>
        <w:numPr>
          <w:ilvl w:val="0"/>
          <w:numId w:val="3"/>
        </w:numPr>
      </w:pPr>
      <w:r>
        <w:t>Saddlebags of the outer thighs</w:t>
      </w:r>
    </w:p>
    <w:p w:rsidR="00AB17AA" w:rsidRDefault="00AB17AA" w:rsidP="00A16413">
      <w:pPr>
        <w:pStyle w:val="ListParagraph"/>
        <w:numPr>
          <w:ilvl w:val="0"/>
          <w:numId w:val="3"/>
        </w:numPr>
      </w:pPr>
      <w:r>
        <w:t>Inner thigh fat</w:t>
      </w:r>
    </w:p>
    <w:p w:rsidR="00AB17AA" w:rsidRDefault="00AB17AA" w:rsidP="00A16413">
      <w:pPr>
        <w:pStyle w:val="ListParagraph"/>
        <w:numPr>
          <w:ilvl w:val="0"/>
          <w:numId w:val="3"/>
        </w:numPr>
      </w:pPr>
      <w:r>
        <w:t>Bra Bulge around the armpit</w:t>
      </w:r>
    </w:p>
    <w:p w:rsidR="00AB17AA" w:rsidRDefault="00AB17AA" w:rsidP="00A16413">
      <w:pPr>
        <w:pStyle w:val="ListParagraph"/>
        <w:numPr>
          <w:ilvl w:val="0"/>
          <w:numId w:val="3"/>
        </w:numPr>
      </w:pPr>
      <w:r>
        <w:t>Moobs (or chest fat on men)</w:t>
      </w:r>
    </w:p>
    <w:p w:rsidR="00AB17AA" w:rsidRDefault="00AB17AA" w:rsidP="00A16413">
      <w:pPr>
        <w:pStyle w:val="ListParagraph"/>
        <w:numPr>
          <w:ilvl w:val="0"/>
          <w:numId w:val="3"/>
        </w:numPr>
      </w:pPr>
      <w:r>
        <w:t>The banana roll or fat below the buttocks</w:t>
      </w:r>
    </w:p>
    <w:p w:rsidR="00AB17AA" w:rsidRDefault="00AB17AA" w:rsidP="00A16413">
      <w:pPr>
        <w:pStyle w:val="ListParagraph"/>
        <w:numPr>
          <w:ilvl w:val="0"/>
          <w:numId w:val="3"/>
        </w:numPr>
      </w:pPr>
      <w:r>
        <w:t>Neck fat and double chins of the submental region</w:t>
      </w:r>
    </w:p>
    <w:p w:rsidR="00AB17AA" w:rsidRDefault="00AB17AA" w:rsidP="00A16413">
      <w:pPr>
        <w:pStyle w:val="ListParagraph"/>
        <w:numPr>
          <w:ilvl w:val="0"/>
          <w:numId w:val="3"/>
        </w:numPr>
      </w:pPr>
      <w:r>
        <w:t>Back fat</w:t>
      </w:r>
    </w:p>
    <w:p w:rsidR="00AB17AA" w:rsidRDefault="00AB17AA" w:rsidP="00A16413">
      <w:pPr>
        <w:pStyle w:val="ListParagraph"/>
        <w:numPr>
          <w:ilvl w:val="0"/>
          <w:numId w:val="3"/>
        </w:numPr>
      </w:pPr>
      <w:r>
        <w:t>And more…</w:t>
      </w:r>
    </w:p>
    <w:p w:rsidR="008E6F36" w:rsidRDefault="008E6F36">
      <w:r>
        <w:t>COOLSCULPTING RESULTS</w:t>
      </w:r>
    </w:p>
    <w:p w:rsidR="00AB17AA" w:rsidRDefault="00AB17AA">
      <w:r>
        <w:t>CoolSculpting initiates an immune response that collects and disposes of the destroyed fat cells over the course of several weeks.</w:t>
      </w:r>
      <w:r w:rsidR="00A16413">
        <w:rPr>
          <w:rFonts w:cstheme="minorHAnsi"/>
        </w:rPr>
        <w:t>¹</w:t>
      </w:r>
      <w:r>
        <w:t xml:space="preserve"> As with any cosmetic treatment, individual experiences may vary. Some patients begin to see </w:t>
      </w:r>
      <w:r w:rsidR="000E158F">
        <w:t xml:space="preserve">a </w:t>
      </w:r>
      <w:r>
        <w:t xml:space="preserve">reduction in fat in as little as 4 weeks. </w:t>
      </w:r>
      <w:r w:rsidR="00A16413">
        <w:t>However, m</w:t>
      </w:r>
      <w:r>
        <w:t>ost patients require 8 to 12 weeks to see the full potential of their CoolSculpting results.</w:t>
      </w:r>
      <w:r w:rsidR="00A16413">
        <w:t>*</w:t>
      </w:r>
      <w:r>
        <w:t xml:space="preserve"> </w:t>
      </w:r>
    </w:p>
    <w:p w:rsidR="0048732D" w:rsidRDefault="00AB17AA" w:rsidP="00A16413">
      <w:pPr>
        <w:shd w:val="clear" w:color="auto" w:fill="FFFFFF"/>
        <w:spacing w:after="0" w:line="240" w:lineRule="auto"/>
        <w:textAlignment w:val="baseline"/>
        <w:rPr>
          <w:rFonts w:cstheme="minorHAnsi"/>
          <w:b/>
          <w:sz w:val="24"/>
        </w:rPr>
      </w:pPr>
      <w:r>
        <w:t xml:space="preserve">Best of all, results look natural and are </w:t>
      </w:r>
      <w:proofErr w:type="gramStart"/>
      <w:r>
        <w:t>long</w:t>
      </w:r>
      <w:r w:rsidR="000E158F">
        <w:t>-</w:t>
      </w:r>
      <w:r>
        <w:t>lasting</w:t>
      </w:r>
      <w:proofErr w:type="gramEnd"/>
      <w:r>
        <w:t xml:space="preserve">. </w:t>
      </w:r>
      <w:r w:rsidR="00A16413">
        <w:t>Cool</w:t>
      </w:r>
      <w:r w:rsidR="0048732D">
        <w:t xml:space="preserve">Sculpting’s longevity was demonstrated in a longitudinal </w:t>
      </w:r>
      <w:r w:rsidR="00A16413">
        <w:t>study</w:t>
      </w:r>
      <w:r w:rsidR="0048732D">
        <w:t xml:space="preserve"> that evaluated patients 9 years after a single fat freezing treatment. The researchers found </w:t>
      </w:r>
      <w:r w:rsidR="0048732D">
        <w:t>“</w:t>
      </w:r>
      <w:r w:rsidR="0048732D" w:rsidRPr="00CD457E">
        <w:rPr>
          <w:b/>
        </w:rPr>
        <w:t xml:space="preserve">local </w:t>
      </w:r>
      <w:r w:rsidR="00A16413">
        <w:rPr>
          <w:b/>
        </w:rPr>
        <w:t xml:space="preserve">reductions in fat </w:t>
      </w:r>
      <w:r w:rsidR="0048732D" w:rsidRPr="00CD457E">
        <w:rPr>
          <w:b/>
        </w:rPr>
        <w:t xml:space="preserve">have significant </w:t>
      </w:r>
      <w:r w:rsidR="0048732D">
        <w:rPr>
          <w:b/>
        </w:rPr>
        <w:t xml:space="preserve">longevity…and </w:t>
      </w:r>
      <w:r w:rsidR="0048732D" w:rsidRPr="00CD457E">
        <w:rPr>
          <w:b/>
        </w:rPr>
        <w:t>suggest that results from Cryolipolysis may be very long-lasting.”</w:t>
      </w:r>
      <w:r w:rsidR="0048732D" w:rsidRPr="00CD457E">
        <w:rPr>
          <w:rFonts w:cstheme="minorHAnsi"/>
          <w:b/>
          <w:sz w:val="24"/>
        </w:rPr>
        <w:t>³</w:t>
      </w:r>
    </w:p>
    <w:p w:rsidR="00A16413" w:rsidRDefault="00A16413" w:rsidP="00A16413">
      <w:pPr>
        <w:shd w:val="clear" w:color="auto" w:fill="FFFFFF"/>
        <w:spacing w:after="0" w:line="240" w:lineRule="auto"/>
        <w:textAlignment w:val="baseline"/>
      </w:pPr>
      <w:bookmarkStart w:id="0" w:name="_GoBack"/>
      <w:bookmarkEnd w:id="0"/>
    </w:p>
    <w:p w:rsidR="008E6F36" w:rsidRDefault="00A16413">
      <w:r>
        <w:t>COOL SCULPTING</w:t>
      </w:r>
      <w:r w:rsidR="008E6F36">
        <w:t xml:space="preserve"> NEAR ME</w:t>
      </w:r>
    </w:p>
    <w:p w:rsidR="0048732D" w:rsidRDefault="0048732D">
      <w:pPr>
        <w:rPr>
          <w:rFonts w:ascii="Arial" w:eastAsia="Times New Roman" w:hAnsi="Arial" w:cs="Arial"/>
          <w:color w:val="777777"/>
          <w:sz w:val="19"/>
          <w:szCs w:val="19"/>
        </w:rPr>
      </w:pPr>
      <w:r>
        <w:t xml:space="preserve">Restore confidence by contouring a slim, sculpted physique. Get started with freezing away your fat by </w:t>
      </w:r>
      <w:r w:rsidR="00A16413">
        <w:t>scheduling</w:t>
      </w:r>
      <w:r>
        <w:t xml:space="preserve"> a complimentary consultation with ForeverYoung Medspa, the </w:t>
      </w:r>
      <w:r w:rsidR="00A16413">
        <w:t>premier</w:t>
      </w:r>
      <w:r>
        <w:t xml:space="preserve"> CoolSculpting </w:t>
      </w:r>
      <w:r w:rsidR="00A16413">
        <w:t>Chicago</w:t>
      </w:r>
      <w:r>
        <w:t xml:space="preserve"> provider. </w:t>
      </w:r>
      <w:r w:rsidR="00A16413">
        <w:t>Contact</w:t>
      </w:r>
      <w:r>
        <w:t xml:space="preserve"> ForeverYoung online (by filling out the form below) or call </w:t>
      </w:r>
      <w:r w:rsidRPr="008056E6">
        <w:rPr>
          <w:rFonts w:ascii="Arial" w:eastAsia="Times New Roman" w:hAnsi="Arial" w:cs="Arial"/>
          <w:color w:val="777777"/>
          <w:sz w:val="19"/>
          <w:szCs w:val="19"/>
        </w:rPr>
        <w:t>(224) 415-3628</w:t>
      </w:r>
      <w:r>
        <w:rPr>
          <w:rFonts w:ascii="Arial" w:eastAsia="Times New Roman" w:hAnsi="Arial" w:cs="Arial"/>
          <w:color w:val="777777"/>
          <w:sz w:val="19"/>
          <w:szCs w:val="19"/>
        </w:rPr>
        <w:t xml:space="preserve"> today. </w:t>
      </w:r>
    </w:p>
    <w:p w:rsidR="0048732D" w:rsidRPr="00CD457E" w:rsidRDefault="0048732D" w:rsidP="0048732D">
      <w:pPr>
        <w:spacing w:after="0" w:line="240" w:lineRule="auto"/>
      </w:pPr>
      <w:r>
        <w:rPr>
          <w:rFonts w:cstheme="minorHAnsi"/>
        </w:rPr>
        <w:t>¹</w:t>
      </w:r>
      <w:r>
        <w:t xml:space="preserve"> </w:t>
      </w:r>
      <w:hyperlink r:id="rId6" w:history="1">
        <w:r w:rsidRPr="00CD457E">
          <w:t>Cryolipolysis For N</w:t>
        </w:r>
        <w:r w:rsidRPr="00CD457E">
          <w:t>o</w:t>
        </w:r>
        <w:r w:rsidRPr="00CD457E">
          <w:t>ninvasive Body Contouring</w:t>
        </w:r>
      </w:hyperlink>
    </w:p>
    <w:p w:rsidR="0048732D" w:rsidRPr="00CD457E" w:rsidRDefault="0048732D" w:rsidP="0048732D">
      <w:pPr>
        <w:spacing w:after="0" w:line="240" w:lineRule="auto"/>
      </w:pPr>
      <w:r>
        <w:rPr>
          <w:rFonts w:cstheme="minorHAnsi"/>
        </w:rPr>
        <w:t>²</w:t>
      </w:r>
      <w:r>
        <w:t xml:space="preserve"> </w:t>
      </w:r>
      <w:hyperlink r:id="rId7" w:history="1">
        <w:r w:rsidRPr="00CD457E">
          <w:t>Safety, Tole</w:t>
        </w:r>
        <w:r w:rsidRPr="00CD457E">
          <w:t>r</w:t>
        </w:r>
        <w:r w:rsidRPr="00CD457E">
          <w:t>ance, And Patient Satisfaction With Noninvasive Cryolipolysis.</w:t>
        </w:r>
      </w:hyperlink>
    </w:p>
    <w:p w:rsidR="0048732D" w:rsidRPr="00A60E57" w:rsidRDefault="0048732D" w:rsidP="0048732D">
      <w:pPr>
        <w:spacing w:after="0" w:line="240" w:lineRule="auto"/>
      </w:pPr>
      <w:r>
        <w:rPr>
          <w:rFonts w:cstheme="minorHAnsi"/>
        </w:rPr>
        <w:t>³</w:t>
      </w:r>
      <w:r>
        <w:t xml:space="preserve"> </w:t>
      </w:r>
      <w:hyperlink r:id="rId8" w:history="1">
        <w:r w:rsidRPr="00A60E57">
          <w:t>Long-term efficacy follow-up on two cryolipolysis case studies: 6 and 9 years post-treatment</w:t>
        </w:r>
      </w:hyperlink>
    </w:p>
    <w:p w:rsidR="0048732D" w:rsidRPr="00A60E57" w:rsidRDefault="0048732D" w:rsidP="0048732D">
      <w:pPr>
        <w:spacing w:after="0" w:line="240" w:lineRule="auto"/>
      </w:pPr>
    </w:p>
    <w:p w:rsidR="0048732D" w:rsidRPr="00A60E57" w:rsidRDefault="0048732D" w:rsidP="0048732D">
      <w:pPr>
        <w:spacing w:after="0" w:line="240" w:lineRule="auto"/>
      </w:pPr>
      <w:r w:rsidRPr="00A60E57">
        <w:t>Disclaimer</w:t>
      </w:r>
    </w:p>
    <w:p w:rsidR="0048732D" w:rsidRDefault="0048732D" w:rsidP="0048732D"/>
    <w:p w:rsidR="0048732D" w:rsidRPr="00F473EB" w:rsidRDefault="0048732D" w:rsidP="0048732D">
      <w:pPr>
        <w:rPr>
          <w:rFonts w:ascii="Arial" w:eastAsia="Times New Roman" w:hAnsi="Arial" w:cs="Arial"/>
          <w:color w:val="333333"/>
          <w:spacing w:val="15"/>
          <w:sz w:val="23"/>
          <w:szCs w:val="23"/>
        </w:rPr>
      </w:pPr>
      <w:r w:rsidRPr="001F5182">
        <w:t>**Results may vary.</w:t>
      </w:r>
      <w:r>
        <w:t xml:space="preserve">  ForeverYoung Medspa</w:t>
      </w:r>
      <w:r w:rsidRPr="001F5182">
        <w:t xml:space="preserve"> is reputable for complete customer satisfaction for completed treatments. Before and after images reflect real results from real patients, although individual results may vary</w:t>
      </w:r>
      <w:r>
        <w:t>.</w:t>
      </w:r>
      <w:r w:rsidRPr="001F5182">
        <w:t xml:space="preserve"> No treatment is promised to provide permanent results. A guarantee is neither provided nor implied. Statements estimating treatment duration and the </w:t>
      </w:r>
      <w:r>
        <w:rPr>
          <w:noProof/>
        </w:rPr>
        <w:t>number</w:t>
      </w:r>
      <w:r w:rsidRPr="001F5182">
        <w:t xml:space="preserve"> of treatments required are based on the typical experience of patients of </w:t>
      </w:r>
      <w:r>
        <w:t>ForeverYoung Medspa</w:t>
      </w:r>
      <w:r>
        <w:t>, however individual experiences may vary.</w:t>
      </w:r>
    </w:p>
    <w:p w:rsidR="0048732D" w:rsidRPr="00B15B96" w:rsidRDefault="0048732D" w:rsidP="0048732D"/>
    <w:p w:rsidR="0048732D" w:rsidRDefault="0048732D" w:rsidP="0048732D"/>
    <w:p w:rsidR="0048732D" w:rsidRDefault="0048732D" w:rsidP="0048732D"/>
    <w:p w:rsidR="0048732D" w:rsidRDefault="0048732D"/>
    <w:p w:rsidR="008E6F36" w:rsidRDefault="008E6F36"/>
    <w:p w:rsidR="008E6F36" w:rsidRDefault="008E6F36"/>
    <w:sectPr w:rsidR="008E6F3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AE04295"/>
    <w:multiLevelType w:val="hybridMultilevel"/>
    <w:tmpl w:val="0936D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E946885"/>
    <w:multiLevelType w:val="multilevel"/>
    <w:tmpl w:val="2D927E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646C4238"/>
    <w:multiLevelType w:val="hybridMultilevel"/>
    <w:tmpl w:val="45A67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hideGrammaticalErrors/>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UzNDS0MDQ0MTAzsDBW0lEKTi0uzszPAykwrAUAHSHxtSwAAAA="/>
  </w:docVars>
  <w:rsids>
    <w:rsidRoot w:val="004A21D7"/>
    <w:rsid w:val="000E158F"/>
    <w:rsid w:val="001B2715"/>
    <w:rsid w:val="001F64B0"/>
    <w:rsid w:val="003E1887"/>
    <w:rsid w:val="0048732D"/>
    <w:rsid w:val="004A21D7"/>
    <w:rsid w:val="006F1251"/>
    <w:rsid w:val="008056E6"/>
    <w:rsid w:val="008E6F36"/>
    <w:rsid w:val="00A16413"/>
    <w:rsid w:val="00AB17AA"/>
    <w:rsid w:val="00BE09EE"/>
    <w:rsid w:val="00C148DD"/>
    <w:rsid w:val="00ED22F2"/>
    <w:rsid w:val="00F460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4">
    <w:name w:val="heading 4"/>
    <w:basedOn w:val="Normal"/>
    <w:link w:val="Heading4Char"/>
    <w:uiPriority w:val="9"/>
    <w:qFormat/>
    <w:rsid w:val="008056E6"/>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8056E6"/>
    <w:rPr>
      <w:b/>
      <w:bCs/>
    </w:rPr>
  </w:style>
  <w:style w:type="character" w:customStyle="1" w:styleId="Heading4Char">
    <w:name w:val="Heading 4 Char"/>
    <w:basedOn w:val="DefaultParagraphFont"/>
    <w:link w:val="Heading4"/>
    <w:uiPriority w:val="9"/>
    <w:rsid w:val="008056E6"/>
    <w:rPr>
      <w:rFonts w:ascii="Times New Roman" w:eastAsia="Times New Roman" w:hAnsi="Times New Roman" w:cs="Times New Roman"/>
      <w:b/>
      <w:bCs/>
      <w:sz w:val="24"/>
      <w:szCs w:val="24"/>
    </w:rPr>
  </w:style>
  <w:style w:type="paragraph" w:styleId="ListParagraph">
    <w:name w:val="List Paragraph"/>
    <w:basedOn w:val="Normal"/>
    <w:uiPriority w:val="34"/>
    <w:qFormat/>
    <w:rsid w:val="008056E6"/>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4">
    <w:name w:val="heading 4"/>
    <w:basedOn w:val="Normal"/>
    <w:link w:val="Heading4Char"/>
    <w:uiPriority w:val="9"/>
    <w:qFormat/>
    <w:rsid w:val="008056E6"/>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8056E6"/>
    <w:rPr>
      <w:b/>
      <w:bCs/>
    </w:rPr>
  </w:style>
  <w:style w:type="character" w:customStyle="1" w:styleId="Heading4Char">
    <w:name w:val="Heading 4 Char"/>
    <w:basedOn w:val="DefaultParagraphFont"/>
    <w:link w:val="Heading4"/>
    <w:uiPriority w:val="9"/>
    <w:rsid w:val="008056E6"/>
    <w:rPr>
      <w:rFonts w:ascii="Times New Roman" w:eastAsia="Times New Roman" w:hAnsi="Times New Roman" w:cs="Times New Roman"/>
      <w:b/>
      <w:bCs/>
      <w:sz w:val="24"/>
      <w:szCs w:val="24"/>
    </w:rPr>
  </w:style>
  <w:style w:type="paragraph" w:styleId="ListParagraph">
    <w:name w:val="List Paragraph"/>
    <w:basedOn w:val="Normal"/>
    <w:uiPriority w:val="34"/>
    <w:qFormat/>
    <w:rsid w:val="008056E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9885694">
      <w:bodyDiv w:val="1"/>
      <w:marLeft w:val="0"/>
      <w:marRight w:val="0"/>
      <w:marTop w:val="0"/>
      <w:marBottom w:val="0"/>
      <w:divBdr>
        <w:top w:val="none" w:sz="0" w:space="0" w:color="auto"/>
        <w:left w:val="none" w:sz="0" w:space="0" w:color="auto"/>
        <w:bottom w:val="none" w:sz="0" w:space="0" w:color="auto"/>
        <w:right w:val="none" w:sz="0" w:space="0" w:color="auto"/>
      </w:divBdr>
    </w:div>
    <w:div w:id="562571180">
      <w:bodyDiv w:val="1"/>
      <w:marLeft w:val="0"/>
      <w:marRight w:val="0"/>
      <w:marTop w:val="0"/>
      <w:marBottom w:val="0"/>
      <w:divBdr>
        <w:top w:val="none" w:sz="0" w:space="0" w:color="auto"/>
        <w:left w:val="none" w:sz="0" w:space="0" w:color="auto"/>
        <w:bottom w:val="none" w:sz="0" w:space="0" w:color="auto"/>
        <w:right w:val="none" w:sz="0" w:space="0" w:color="auto"/>
      </w:divBdr>
    </w:div>
    <w:div w:id="2026126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onlinelibrary.wiley.com/doi/10.1111/jocd.12238/full" TargetMode="External"/><Relationship Id="rId3" Type="http://schemas.microsoft.com/office/2007/relationships/stylesWithEffects" Target="stylesWithEffects.xml"/><Relationship Id="rId7" Type="http://schemas.openxmlformats.org/officeDocument/2006/relationships/hyperlink" Target="https://www.ncbi.nlm.nih.gov/pubmed/2363906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ncbi.nlm.nih.gov/pmc/articles/PMC4079633/"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0</TotalTime>
  <Pages>4</Pages>
  <Words>1149</Words>
  <Characters>655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3</cp:revision>
  <dcterms:created xsi:type="dcterms:W3CDTF">2019-06-21T17:19:00Z</dcterms:created>
  <dcterms:modified xsi:type="dcterms:W3CDTF">2019-06-21T23:27:00Z</dcterms:modified>
</cp:coreProperties>
</file>